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Cape</w:t>
      </w:r>
      <w:r>
        <w:t xml:space="preserve"> </w:t>
      </w:r>
      <w:r>
        <w:t xml:space="preserve">Town</w:t>
      </w:r>
    </w:p>
    <w:bookmarkStart w:id="20" w:name="Xce388bb544ac82d4ae87b89d0a85f1987a03033"/>
    <w:p>
      <w:pPr>
        <w:pStyle w:val="Heading1"/>
      </w:pPr>
      <w:r>
        <w:t xml:space="preserve">Internship Application Letter: Pursuing Surgical Excellence in Cape Town,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Committee</w:t>
      </w:r>
      <w:r>
        <w:br/>
      </w:r>
      <w:r>
        <w:rPr>
          <w:bCs/>
          <w:b/>
        </w:rPr>
        <w:t xml:space="preserve">Department of Surgery</w:t>
      </w:r>
      <w:r>
        <w:br/>
      </w:r>
      <w:r>
        <w:rPr>
          <w:bCs/>
          <w:b/>
        </w:rPr>
        <w:t xml:space="preserve">Groote Schuur Hospital / University of Cape Town Medical School</w:t>
      </w:r>
      <w:r>
        <w:br/>
      </w:r>
    </w:p>
    <w:p>
      <w:pPr>
        <w:pStyle w:val="BodyText"/>
      </w:pPr>
      <w:r>
        <w:t xml:space="preserve">Cape Town, Western Cape, South Africa</w:t>
      </w:r>
    </w:p>
    <w:p>
      <w:pPr>
        <w:pStyle w:val="BodyText"/>
      </w:pPr>
      <w:r>
        <w:t xml:space="preserve">Dear Recruitment Committee,</w:t>
      </w:r>
    </w:p>
    <w:p>
      <w:pPr>
        <w:pStyle w:val="BodyText"/>
      </w:pPr>
      <w:r>
        <w:t xml:space="preserve">I am writing with profound enthusiasm to submit my application for the Surgical Internship position within the National Internship Programme at Groote Schuur Hospital and affiliated institutions in Cape Town, South Africa. As a newly graduated Medical Doctor from Stellenbosch University's Faculty of Medicine, I have dedicated my academic and clinical pursuits to preparing for a surgical career deeply rooted in service to communities like those served across the Western Cape. This Internship Application Letter serves as my formal expression of commitment to contributing meaningfully to the healthcare landscape of South Africa Cape Town, where I am eager to begin my journey toward becoming a compassionate and skilled surgeon.</w:t>
      </w:r>
    </w:p>
    <w:p>
      <w:pPr>
        <w:pStyle w:val="BodyText"/>
      </w:pPr>
      <w:r>
        <w:t xml:space="preserve">My academic foundation was rigorously built upon South African medical education standards, with a focus on clinical excellence and community health. During my final year at Stellenbosch University, I completed rotations across multiple specialties within the Western Cape health system, including intensive care units at Tygerberg Hospital and surgical clinics in rural communities near Paarl. These experiences were transformative; I witnessed firsthand the unique challenges and profound opportunities inherent in South African surgical practice – from managing acute trauma cases with limited resources to participating in community outreach programs addressing preventable surgical conditions. This exposure ignited a deep passion for surgery that is intrinsically linked to serving diverse populations, a mission perfectly aligned with the ethos of healthcare institutions in Cape Town. I am not merely seeking an internship; I am actively pursuing the opportunity to learn and grow within the specific context of South Africa Cape Town's vibrant, complex, and highly motivated medical environment.</w:t>
      </w:r>
    </w:p>
    <w:p>
      <w:pPr>
        <w:pStyle w:val="BodyText"/>
      </w:pPr>
      <w:r>
        <w:t xml:space="preserve">My clinical skills are grounded in hands-on experience under structured supervision. During my undergraduate training, I assisted in over 250 procedures across general surgery (appendectomies, hernia repairs), orthopedics (fracture management), and emergency surgery. I am proficient in pre-operative assessment, sterile technique, basic suturing, wound care, and patient communication – all essential competencies for a surgical intern. Crucially, I have developed cultural competence through work in the Khayelitsha community outreach program; understanding socio-economic barriers to healthcare access is vital for effective surgical care in South Africa Cape Town's public health system. I am adept at working within multidisciplinary teams, a critical skill given the collaborative nature of modern surgical practice at institutions like Groote Schuur, which serves as a national referral center for complex cases.</w:t>
      </w:r>
    </w:p>
    <w:p>
      <w:pPr>
        <w:pStyle w:val="BodyText"/>
      </w:pPr>
      <w:r>
        <w:t xml:space="preserve">What compels me to apply specifically to this position in Cape Town is the unparalleled convergence of world-class surgical training and urgent public health needs that defines South Africa's medical hub. Cape Town offers an unmatched learning environment where I can train alongside leaders in trauma surgery, oncological procedures, and innovative approaches to resource-limited settings – all within the dynamic cityscape of South Africa Cape Town. Groote Schuur Hospital’s reputation for pioneering surgical techniques combined with its commitment to training future surgeons who serve the broader South African community is exactly where I wish to begin my career. Furthermore, the Western Cape Government's focus on reducing surgical wait times and expanding access in underserved areas resonates deeply with my professional values. I am eager to contribute to initiatives addressing these challenges under expert mentorship here in Cape Town.</w:t>
      </w:r>
    </w:p>
    <w:p>
      <w:pPr>
        <w:pStyle w:val="BodyText"/>
      </w:pPr>
      <w:r>
        <w:t xml:space="preserve">I understand that the role of a surgical intern is demanding and foundational. It requires meticulous attention to detail, unwavering integrity, resilience during high-pressure situations, and an unyielding commitment to patient dignity – values I have consistently demonstrated throughout my studies. My application is not just about meeting requirements; it reflects a genuine desire to immerse myself fully in the South African healthcare journey. I am prepared for long hours, rapid learning cycles, and the emotional weight of patient care within a system striving for equity. In Cape Town, I will bring not only clinical readiness but also cultural humility and a deep respect for the diverse population that relies on its hospitals.</w:t>
      </w:r>
    </w:p>
    <w:p>
      <w:pPr>
        <w:pStyle w:val="BodyText"/>
      </w:pPr>
      <w:r>
        <w:t xml:space="preserve">The prospect of training at Groote Schuur Hospital in South Africa Cape Town is more than an academic step; it is a commitment to lifelong service within the nation I aspire to serve. I am committed to upholding the highest standards of care, respecting all patients regardless of background, and contributing positively to the hospital's mission. I am fluent in English and have basic proficiency in Afrikaans – essential for effective communication across Cape Town's diverse communities. My references from clinical supervisors at Stellenbosch University and Groote Schuur Hospital are available upon request.</w:t>
      </w:r>
    </w:p>
    <w:p>
      <w:pPr>
        <w:pStyle w:val="BodyText"/>
      </w:pPr>
      <w:r>
        <w:t xml:space="preserve">Thank you for considering my application as a dedicated future surgeon eager to begin their career in the heart of South Africa Cape Town. I am confident that my academic preparation, practical experience, cultural sensitivity, and unwavering dedication to excellence align perfectly with the needs of your surgical internship program. I am deeply motivated by the opportunity to learn from your esteemed team while contributing meaningfully to patient care across this vibrant city. I welcome the chance to discuss how my skills and aspirations can support your department’s goals during an interview at your earliest convenience.</w:t>
      </w:r>
    </w:p>
    <w:p>
      <w:pPr>
        <w:pStyle w:val="BodyText"/>
      </w:pPr>
      <w:r>
        <w:t xml:space="preserve">Sincerely,</w:t>
      </w:r>
    </w:p>
    <w:p>
      <w:pPr>
        <w:pStyle w:val="BodyText"/>
      </w:pPr>
      <w:r>
        <w:t xml:space="preserve">[Your Full Name]</w:t>
      </w:r>
      <w:r>
        <w:br/>
      </w:r>
      <w:r>
        <w:t xml:space="preserve">Medical Doctor (MBChB), Stellenbosch University</w:t>
      </w:r>
      <w:r>
        <w:br/>
      </w:r>
      <w:r>
        <w:t xml:space="preserve">[Your Contact Information: Email, Phone Number]</w:t>
      </w:r>
      <w:r>
        <w:br/>
      </w:r>
      <w:r>
        <w:t xml:space="preserve">[National Registration Number - e.g., SANC Regist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Cape Town</dc:title>
  <dc:creator/>
  <dc:language>en</dc:language>
  <cp:keywords/>
  <dcterms:created xsi:type="dcterms:W3CDTF">2025-12-09T20:13:51Z</dcterms:created>
  <dcterms:modified xsi:type="dcterms:W3CDTF">2025-12-09T20:13:51Z</dcterms:modified>
</cp:coreProperties>
</file>

<file path=docProps/custom.xml><?xml version="1.0" encoding="utf-8"?>
<Properties xmlns="http://schemas.openxmlformats.org/officeDocument/2006/custom-properties" xmlns:vt="http://schemas.openxmlformats.org/officeDocument/2006/docPropsVTypes"/>
</file>